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CFAAE" w14:textId="7C938E0F" w:rsidR="00D37BFF" w:rsidRDefault="004F0F33" w:rsidP="004F0F33">
      <w:pPr>
        <w:jc w:val="center"/>
      </w:pPr>
      <w:r>
        <w:t>MHH ESTL Garden Network Group Meeting Minutes</w:t>
      </w:r>
    </w:p>
    <w:p w14:paraId="6C1FAFBD" w14:textId="61A0DD1B" w:rsidR="004F0F33" w:rsidRDefault="004F0F33" w:rsidP="004F0F33">
      <w:pPr>
        <w:jc w:val="center"/>
      </w:pPr>
      <w:r>
        <w:t>April notes</w:t>
      </w:r>
    </w:p>
    <w:p w14:paraId="734F4E0A" w14:textId="4471D1CA" w:rsidR="004F0F33" w:rsidRDefault="004F0F33" w:rsidP="004F0F33">
      <w:pPr>
        <w:jc w:val="center"/>
      </w:pPr>
    </w:p>
    <w:p w14:paraId="1A1DCDDF" w14:textId="77777777" w:rsidR="004F0F33" w:rsidRDefault="004F0F33" w:rsidP="004F0F33">
      <w:r>
        <w:t> </w:t>
      </w:r>
    </w:p>
    <w:p w14:paraId="046FA62D" w14:textId="77777777" w:rsidR="004F0F33" w:rsidRDefault="004F0F33" w:rsidP="004F0F33">
      <w:r>
        <w:rPr>
          <w:b/>
          <w:bCs/>
        </w:rPr>
        <w:t>Here are the notes from our meeting:</w:t>
      </w:r>
    </w:p>
    <w:p w14:paraId="4A46CEBC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ESHD Garden Kits and Workshops are full; Place a hold on marketing.</w:t>
      </w:r>
    </w:p>
    <w:p w14:paraId="1975D997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Apply for an Orchard on The Fruit Tree Planting Foundation </w:t>
      </w:r>
      <w:hyperlink r:id="rId5" w:history="1">
        <w:r>
          <w:rPr>
            <w:rStyle w:val="Hyperlink"/>
            <w:rFonts w:eastAsia="Times New Roman"/>
          </w:rPr>
          <w:t>https://www.ftpf.org/apply#:~:text=The%20Fruit%20Tree%20Planting%20Foundation,air%2C%20soil%2C%20and%20water</w:t>
        </w:r>
      </w:hyperlink>
      <w:r>
        <w:rPr>
          <w:rFonts w:eastAsia="Times New Roman"/>
        </w:rPr>
        <w:t xml:space="preserve">. </w:t>
      </w:r>
    </w:p>
    <w:p w14:paraId="592940C8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Trees Forever Grant - </w:t>
      </w:r>
      <w:hyperlink r:id="rId6" w:history="1">
        <w:r>
          <w:rPr>
            <w:rStyle w:val="Hyperlink"/>
            <w:rFonts w:eastAsia="Times New Roman"/>
          </w:rPr>
          <w:t>https://treesforever.org/recover-replant-restore/</w:t>
        </w:r>
      </w:hyperlink>
      <w:r>
        <w:rPr>
          <w:rFonts w:eastAsia="Times New Roman"/>
        </w:rPr>
        <w:t xml:space="preserve"> </w:t>
      </w:r>
    </w:p>
    <w:p w14:paraId="1EA72B13" w14:textId="77777777" w:rsidR="004F0F33" w:rsidRDefault="004F0F33" w:rsidP="004F0F3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Contact Wade Halva (</w:t>
      </w:r>
      <w:hyperlink r:id="rId7" w:history="1">
        <w:r>
          <w:rPr>
            <w:rStyle w:val="Hyperlink"/>
            <w:rFonts w:eastAsia="Times New Roman"/>
          </w:rPr>
          <w:t>wade@faithinplace.org</w:t>
        </w:r>
      </w:hyperlink>
      <w:r>
        <w:rPr>
          <w:rFonts w:eastAsia="Times New Roman"/>
        </w:rPr>
        <w:t xml:space="preserve"> ) for more information about this </w:t>
      </w:r>
    </w:p>
    <w:p w14:paraId="0E2C3965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Master Gardener Training -  </w:t>
      </w:r>
      <w:hyperlink r:id="rId8" w:history="1">
        <w:r>
          <w:rPr>
            <w:rStyle w:val="Hyperlink"/>
            <w:rFonts w:eastAsia="Times New Roman"/>
          </w:rPr>
          <w:t>https://extension.illinois.edu/mms/master-gardeners</w:t>
        </w:r>
      </w:hyperlink>
      <w:r>
        <w:rPr>
          <w:rFonts w:eastAsia="Times New Roman"/>
        </w:rPr>
        <w:t xml:space="preserve"> </w:t>
      </w:r>
    </w:p>
    <w:p w14:paraId="51A281BA" w14:textId="77777777" w:rsidR="004F0F33" w:rsidRDefault="004F0F33" w:rsidP="004F0F3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Summer online course applications due May 12</w:t>
      </w:r>
      <w:r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</w:t>
      </w:r>
    </w:p>
    <w:p w14:paraId="62579296" w14:textId="77777777" w:rsidR="004F0F33" w:rsidRDefault="004F0F33" w:rsidP="004F0F3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ontact Sarah Ruth about training details and Bhagya Kolli for course funding </w:t>
      </w:r>
    </w:p>
    <w:p w14:paraId="549F7269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Send any flyers for events, meetings, trainings, etc. to Tiffany </w:t>
      </w:r>
      <w:hyperlink r:id="rId9" w:history="1">
        <w:r>
          <w:rPr>
            <w:rStyle w:val="Hyperlink"/>
            <w:rFonts w:eastAsia="Times New Roman"/>
            <w:color w:val="0000FF"/>
          </w:rPr>
          <w:t>tiffanyd@healthiertogether.net</w:t>
        </w:r>
      </w:hyperlink>
      <w:r>
        <w:rPr>
          <w:rFonts w:eastAsia="Times New Roman"/>
        </w:rPr>
        <w:t xml:space="preserve">   </w:t>
      </w:r>
    </w:p>
    <w:p w14:paraId="03F511E5" w14:textId="77777777" w:rsidR="004F0F33" w:rsidRDefault="004F0F33" w:rsidP="004F0F3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Seth with share flyer for his Fundraising Banquet on May 1</w:t>
      </w:r>
      <w:r>
        <w:rPr>
          <w:rFonts w:eastAsia="Times New Roman"/>
          <w:vertAlign w:val="superscript"/>
        </w:rPr>
        <w:t>st</w:t>
      </w:r>
    </w:p>
    <w:p w14:paraId="6BBC394F" w14:textId="77777777" w:rsidR="004F0F33" w:rsidRDefault="004F0F33" w:rsidP="004F0F33">
      <w:pPr>
        <w:pStyle w:val="ListParagraph"/>
        <w:numPr>
          <w:ilvl w:val="1"/>
          <w:numId w:val="1"/>
        </w:numPr>
        <w:rPr>
          <w:rFonts w:eastAsia="Times New Roman"/>
        </w:rPr>
      </w:pPr>
      <w:r>
        <w:rPr>
          <w:rFonts w:eastAsia="Times New Roman"/>
        </w:rPr>
        <w:t>Bhagya will share flyer for Arbor Day on April 29</w:t>
      </w:r>
      <w:r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</w:t>
      </w:r>
    </w:p>
    <w:p w14:paraId="2EEF719A" w14:textId="77777777" w:rsidR="004F0F33" w:rsidRDefault="004F0F33" w:rsidP="004F0F33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Olivia will reach out to Lauren for updates on </w:t>
      </w:r>
      <w:proofErr w:type="spellStart"/>
      <w:r>
        <w:rPr>
          <w:rFonts w:eastAsia="Times New Roman"/>
        </w:rPr>
        <w:t>Lalumier</w:t>
      </w:r>
      <w:proofErr w:type="spellEnd"/>
      <w:r>
        <w:rPr>
          <w:rFonts w:eastAsia="Times New Roman"/>
        </w:rPr>
        <w:t xml:space="preserve"> Garden Open house on Saturday, May 6</w:t>
      </w:r>
      <w:r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. </w:t>
      </w:r>
    </w:p>
    <w:p w14:paraId="32E5FBFC" w14:textId="77777777" w:rsidR="004F0F33" w:rsidRDefault="004F0F33" w:rsidP="004F0F33">
      <w:r>
        <w:t> </w:t>
      </w:r>
    </w:p>
    <w:p w14:paraId="3C00C09F" w14:textId="77777777" w:rsidR="004F0F33" w:rsidRDefault="004F0F33" w:rsidP="004F0F33">
      <w:r>
        <w:rPr>
          <w:b/>
          <w:bCs/>
        </w:rPr>
        <w:t>Next meeting: Monday, May 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@ 1:30pm </w:t>
      </w:r>
    </w:p>
    <w:p w14:paraId="03EA77F2" w14:textId="77777777" w:rsidR="004F0F33" w:rsidRDefault="004F0F33" w:rsidP="004F0F33">
      <w:r>
        <w:rPr>
          <w:b/>
          <w:bCs/>
        </w:rPr>
        <w:t> </w:t>
      </w:r>
    </w:p>
    <w:p w14:paraId="55082CC5" w14:textId="77777777" w:rsidR="004F0F33" w:rsidRDefault="004F0F33" w:rsidP="004F0F33">
      <w:r>
        <w:t>Hope to see you all at our Arbor Day Community Gardening and Health Expo on Saturday, April 29</w:t>
      </w:r>
      <w:r>
        <w:rPr>
          <w:vertAlign w:val="superscript"/>
        </w:rPr>
        <w:t>th</w:t>
      </w:r>
      <w:r>
        <w:rPr>
          <w:rFonts w:ascii="Segoe UI Emoji" w:hAnsi="Segoe UI Emoji" w:cs="Segoe UI Emoji"/>
        </w:rPr>
        <w:t>😊</w:t>
      </w:r>
      <w:r>
        <w:t xml:space="preserve"> </w:t>
      </w:r>
    </w:p>
    <w:p w14:paraId="35AA61B3" w14:textId="77777777" w:rsidR="004F0F33" w:rsidRDefault="004F0F33" w:rsidP="004F0F33">
      <w:r>
        <w:t> </w:t>
      </w:r>
    </w:p>
    <w:p w14:paraId="6472EB96" w14:textId="77777777" w:rsidR="004F0F33" w:rsidRDefault="004F0F33" w:rsidP="004F0F33">
      <w:r>
        <w:t>Best of health,</w:t>
      </w:r>
    </w:p>
    <w:p w14:paraId="5D8A0B79" w14:textId="77777777" w:rsidR="004F0F33" w:rsidRDefault="004F0F33" w:rsidP="004F0F33"/>
    <w:sectPr w:rsidR="004F0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5068A9"/>
    <w:multiLevelType w:val="hybridMultilevel"/>
    <w:tmpl w:val="EEE2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zA2tjQwMzc3tDRR0lEKTi0uzszPAykwrAUAJZPdYywAAAA="/>
  </w:docVars>
  <w:rsids>
    <w:rsidRoot w:val="004F0F33"/>
    <w:rsid w:val="004F0F33"/>
    <w:rsid w:val="00D3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EBBC2"/>
  <w15:chartTrackingRefBased/>
  <w15:docId w15:val="{EC36056E-2E58-470C-A866-961B715F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F0F3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F0F33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4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tension.illinois.edu/mms/master-gardener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ade@faithinplac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rldefense.com/v3/__https:/treesforever.org/recover-replant-restore/__;!!DZ3fjg!93LSQ_zmJrcLlh2zuO286o0hBj2SkJppJGilukhCEln9BgTh88nLj7xC_IJD5LV1bv-a0-c2c88r_NaO8DNvf9s$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urldefense.com/v3/__https:/www.ftpf.org/apply*:*:text=The*20Fruit*20Tree*20Planting*20Foundation,air*2C*20soil*2C*20and*20water__;I34lJSUlJSUlJSU!!DZ3fjg!93LSQ_zmJrcLlh2zuO286o0hBj2SkJppJGilukhCEln9BgTh88nLj7xC_IJD5LV1bv-a0-c2c88r_NaOYFcxsFc$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iffanyd@healthiertogether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Isaid, Rima Farauq</dc:creator>
  <cp:keywords/>
  <dc:description/>
  <cp:lastModifiedBy>Abu Isaid, Rima Farauq</cp:lastModifiedBy>
  <cp:revision>1</cp:revision>
  <dcterms:created xsi:type="dcterms:W3CDTF">2023-06-26T18:38:00Z</dcterms:created>
  <dcterms:modified xsi:type="dcterms:W3CDTF">2023-06-26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c56be1-0f0f-410b-b6e6-aa1a4bac1d8a</vt:lpwstr>
  </property>
</Properties>
</file>